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s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s_education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_average_household_income_per_month_B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s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_of_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0T21:04:50Z</dcterms:created>
  <dcterms:modified xsi:type="dcterms:W3CDTF">2024-06-10T21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